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rsten Gui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r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i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5 Greenwood Avenu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hassert@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783577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ks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